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E94481" w14:textId="4244CFD1" w:rsidR="00762ECD" w:rsidRPr="00D5286C" w:rsidRDefault="00762ECD" w:rsidP="00762ECD">
      <w:pPr>
        <w:rPr>
          <w:b/>
          <w:sz w:val="28"/>
          <w:szCs w:val="28"/>
          <w:lang w:val="es-ES_tradnl"/>
        </w:rPr>
      </w:pPr>
      <w:bookmarkStart w:id="0" w:name="_GoBack"/>
      <w:bookmarkEnd w:id="0"/>
      <w:r>
        <w:rPr>
          <w:b/>
          <w:sz w:val="28"/>
          <w:szCs w:val="28"/>
          <w:lang w:val="es"/>
        </w:rPr>
        <w:t>Lunes, 26 de julio Formulario 1B                                                                 Mesa Inicial</w:t>
      </w:r>
    </w:p>
    <w:p w14:paraId="40F604CC" w14:textId="77777777" w:rsidR="00762ECD" w:rsidRPr="00D5286C" w:rsidRDefault="00762ECD" w:rsidP="00762ECD">
      <w:pPr>
        <w:rPr>
          <w:b/>
          <w:sz w:val="28"/>
          <w:szCs w:val="28"/>
          <w:lang w:val="es-ES_tradnl"/>
        </w:rPr>
      </w:pPr>
    </w:p>
    <w:p w14:paraId="3922CA38" w14:textId="77777777" w:rsidR="00762ECD" w:rsidRPr="00D5286C" w:rsidRDefault="00762ECD" w:rsidP="00762ECD">
      <w:pPr>
        <w:jc w:val="center"/>
        <w:rPr>
          <w:b/>
          <w:sz w:val="28"/>
          <w:szCs w:val="28"/>
          <w:lang w:val="es-ES_tradnl"/>
        </w:rPr>
      </w:pPr>
      <w:r w:rsidRPr="0056772D">
        <w:rPr>
          <w:b/>
          <w:sz w:val="28"/>
          <w:szCs w:val="28"/>
          <w:lang w:val="es"/>
        </w:rPr>
        <w:t>RES</w:t>
      </w:r>
      <w:r>
        <w:rPr>
          <w:b/>
          <w:sz w:val="28"/>
          <w:szCs w:val="28"/>
          <w:lang w:val="es"/>
        </w:rPr>
        <w:t>P</w:t>
      </w:r>
      <w:r w:rsidRPr="0056772D">
        <w:rPr>
          <w:b/>
          <w:sz w:val="28"/>
          <w:szCs w:val="28"/>
          <w:lang w:val="es"/>
        </w:rPr>
        <w:t>ONSE A LA DECLARACIÓN DIRECCIONAL</w:t>
      </w:r>
    </w:p>
    <w:p w14:paraId="06B4A475" w14:textId="77777777" w:rsidR="00762ECD" w:rsidRPr="00D5286C" w:rsidRDefault="00762ECD" w:rsidP="00762ECD">
      <w:pPr>
        <w:jc w:val="center"/>
        <w:rPr>
          <w:b/>
          <w:sz w:val="28"/>
          <w:szCs w:val="28"/>
          <w:lang w:val="es-ES_tradnl"/>
        </w:rPr>
      </w:pPr>
      <w:r>
        <w:rPr>
          <w:b/>
          <w:sz w:val="28"/>
          <w:szCs w:val="28"/>
          <w:lang w:val="es"/>
        </w:rPr>
        <w:t>ECOLOGÍA INTEGRAL</w:t>
      </w:r>
    </w:p>
    <w:p w14:paraId="5B15D560" w14:textId="77777777" w:rsidR="00762ECD" w:rsidRPr="00D5286C" w:rsidRDefault="00762ECD" w:rsidP="00762ECD">
      <w:pPr>
        <w:rPr>
          <w:b/>
          <w:sz w:val="28"/>
          <w:szCs w:val="28"/>
          <w:lang w:val="es-ES_tradnl"/>
        </w:rPr>
      </w:pPr>
    </w:p>
    <w:p w14:paraId="6FA7988B" w14:textId="4DEFB667" w:rsidR="00762ECD" w:rsidRPr="00D5286C" w:rsidRDefault="00762ECD" w:rsidP="00762ECD">
      <w:pPr>
        <w:rPr>
          <w:b/>
          <w:sz w:val="28"/>
          <w:szCs w:val="28"/>
          <w:lang w:val="es-ES_tradnl"/>
        </w:rPr>
      </w:pPr>
      <w:r w:rsidRPr="0056772D">
        <w:rPr>
          <w:b/>
          <w:sz w:val="28"/>
          <w:szCs w:val="28"/>
          <w:lang w:val="es"/>
        </w:rPr>
        <w:t>Tabla # _______</w:t>
      </w:r>
      <w:r>
        <w:rPr>
          <w:b/>
          <w:sz w:val="28"/>
          <w:szCs w:val="28"/>
          <w:lang w:val="es"/>
        </w:rPr>
        <w:tab/>
      </w:r>
      <w:r>
        <w:rPr>
          <w:b/>
          <w:sz w:val="28"/>
          <w:szCs w:val="28"/>
          <w:lang w:val="es"/>
        </w:rPr>
        <w:tab/>
      </w:r>
      <w:r>
        <w:rPr>
          <w:b/>
          <w:sz w:val="28"/>
          <w:szCs w:val="28"/>
          <w:lang w:val="es"/>
        </w:rPr>
        <w:tab/>
      </w:r>
      <w:r>
        <w:rPr>
          <w:b/>
          <w:sz w:val="28"/>
          <w:szCs w:val="28"/>
          <w:lang w:val="es"/>
        </w:rPr>
        <w:tab/>
      </w:r>
      <w:r>
        <w:rPr>
          <w:b/>
          <w:sz w:val="28"/>
          <w:szCs w:val="28"/>
          <w:lang w:val="es"/>
        </w:rPr>
        <w:tab/>
        <w:t xml:space="preserve">Número de </w:t>
      </w:r>
      <w:r w:rsidRPr="00762ECD">
        <w:rPr>
          <w:b/>
          <w:bCs/>
          <w:sz w:val="28"/>
          <w:szCs w:val="28"/>
          <w:lang w:val="es"/>
        </w:rPr>
        <w:t>Participantes</w:t>
      </w:r>
      <w:r>
        <w:rPr>
          <w:b/>
          <w:bCs/>
          <w:sz w:val="28"/>
          <w:szCs w:val="28"/>
          <w:lang w:val="es"/>
        </w:rPr>
        <w:t xml:space="preserve"> </w:t>
      </w:r>
      <w:r w:rsidRPr="0056772D">
        <w:rPr>
          <w:b/>
          <w:sz w:val="28"/>
          <w:szCs w:val="28"/>
          <w:lang w:val="es"/>
        </w:rPr>
        <w:t>_____</w:t>
      </w:r>
    </w:p>
    <w:p w14:paraId="0B93F014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456DF22D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25F08A0E" w14:textId="1FC8586A" w:rsidR="00762ECD" w:rsidRPr="00D5286C" w:rsidRDefault="00762ECD" w:rsidP="00762ECD">
      <w:pPr>
        <w:rPr>
          <w:sz w:val="28"/>
          <w:szCs w:val="28"/>
          <w:lang w:val="es-ES_tradnl"/>
        </w:rPr>
      </w:pPr>
      <w:r w:rsidRPr="0056772D">
        <w:rPr>
          <w:sz w:val="28"/>
          <w:szCs w:val="28"/>
          <w:lang w:val="es"/>
        </w:rPr>
        <w:t xml:space="preserve">Podemos afirmar el contenido </w:t>
      </w:r>
      <w:r>
        <w:rPr>
          <w:sz w:val="28"/>
          <w:szCs w:val="28"/>
          <w:lang w:val="es"/>
        </w:rPr>
        <w:t>de la declaración.</w:t>
      </w:r>
      <w:r>
        <w:rPr>
          <w:lang w:val="es"/>
        </w:rPr>
        <w:t xml:space="preserve"> </w:t>
      </w:r>
      <w:r>
        <w:rPr>
          <w:sz w:val="28"/>
          <w:szCs w:val="28"/>
          <w:lang w:val="es"/>
        </w:rPr>
        <w:tab/>
      </w:r>
      <w:r>
        <w:rPr>
          <w:sz w:val="28"/>
          <w:szCs w:val="28"/>
          <w:lang w:val="es"/>
        </w:rPr>
        <w:tab/>
        <w:t>Si ______ No</w:t>
      </w:r>
      <w:r w:rsidRPr="0056772D">
        <w:rPr>
          <w:sz w:val="28"/>
          <w:szCs w:val="28"/>
          <w:lang w:val="es"/>
        </w:rPr>
        <w:t xml:space="preserve"> ______</w:t>
      </w:r>
    </w:p>
    <w:p w14:paraId="17ED0F88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7C79A314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61722BD4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74083DB4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7B340C7C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16CFF90B" w14:textId="71174CD2" w:rsidR="00762ECD" w:rsidRPr="00D5286C" w:rsidRDefault="00762ECD" w:rsidP="00762ECD">
      <w:pPr>
        <w:rPr>
          <w:sz w:val="28"/>
          <w:szCs w:val="28"/>
          <w:lang w:val="es-ES_tradnl"/>
        </w:rPr>
      </w:pPr>
      <w:r>
        <w:rPr>
          <w:sz w:val="28"/>
          <w:szCs w:val="28"/>
          <w:lang w:val="es"/>
        </w:rPr>
        <w:t>Ofrecemos</w:t>
      </w:r>
      <w:r w:rsidRPr="0056772D">
        <w:rPr>
          <w:sz w:val="28"/>
          <w:szCs w:val="28"/>
          <w:lang w:val="es"/>
        </w:rPr>
        <w:t xml:space="preserve"> las siguientes sugerencias </w:t>
      </w:r>
      <w:r>
        <w:rPr>
          <w:sz w:val="28"/>
          <w:szCs w:val="28"/>
          <w:lang w:val="es"/>
        </w:rPr>
        <w:t>para</w:t>
      </w:r>
      <w:r w:rsidRPr="0056772D">
        <w:rPr>
          <w:sz w:val="28"/>
          <w:szCs w:val="28"/>
          <w:lang w:val="es"/>
        </w:rPr>
        <w:t xml:space="preserve"> </w:t>
      </w:r>
      <w:r>
        <w:rPr>
          <w:sz w:val="28"/>
          <w:szCs w:val="28"/>
          <w:lang w:val="es"/>
        </w:rPr>
        <w:t>cambiar:</w:t>
      </w:r>
    </w:p>
    <w:p w14:paraId="4391E88C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4F931C9F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59BDF0D4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66CCD286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5AB552E4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7939EA76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3DE4B7D0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0A6C85A6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004FF80B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16EB5D18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5E5F23CE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02ED85FD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6D39F307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632D559E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5D3A8BE7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291551BA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31ED0D4F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6E246723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0595A8F2" w14:textId="77777777" w:rsidR="00762ECD" w:rsidRPr="00D5286C" w:rsidRDefault="00762ECD" w:rsidP="00762ECD">
      <w:pPr>
        <w:rPr>
          <w:sz w:val="28"/>
          <w:szCs w:val="28"/>
          <w:lang w:val="es-ES_tradnl"/>
        </w:rPr>
      </w:pPr>
    </w:p>
    <w:p w14:paraId="597F0FDF" w14:textId="716114B3" w:rsidR="00762ECD" w:rsidRPr="00D5286C" w:rsidRDefault="00762ECD" w:rsidP="00762ECD">
      <w:pPr>
        <w:rPr>
          <w:sz w:val="28"/>
          <w:szCs w:val="28"/>
          <w:lang w:val="es-ES_tradnl"/>
        </w:rPr>
      </w:pPr>
      <w:r>
        <w:rPr>
          <w:sz w:val="28"/>
          <w:szCs w:val="28"/>
          <w:lang w:val="es"/>
        </w:rPr>
        <w:t xml:space="preserve">Los facilitadores por favor envíen este formulario por correo electrónico a ambos: Kim Ritter </w:t>
      </w:r>
      <w:hyperlink r:id="rId5" w:history="1">
        <w:r w:rsidRPr="00476F7A">
          <w:rPr>
            <w:rStyle w:val="Hyperlink"/>
            <w:sz w:val="28"/>
            <w:szCs w:val="28"/>
            <w:lang w:val="es"/>
          </w:rPr>
          <w:t>kritter@nixmeetings.com</w:t>
        </w:r>
      </w:hyperlink>
      <w:r>
        <w:rPr>
          <w:lang w:val="es"/>
        </w:rPr>
        <w:t xml:space="preserve"> </w:t>
      </w:r>
      <w:r>
        <w:rPr>
          <w:sz w:val="28"/>
          <w:szCs w:val="28"/>
          <w:lang w:val="es"/>
        </w:rPr>
        <w:t xml:space="preserve"> y </w:t>
      </w:r>
      <w:r>
        <w:rPr>
          <w:lang w:val="es"/>
        </w:rPr>
        <w:t xml:space="preserve"> </w:t>
      </w:r>
      <w:r w:rsidRPr="003A5E76">
        <w:rPr>
          <w:sz w:val="28"/>
          <w:szCs w:val="28"/>
          <w:lang w:val="es"/>
        </w:rPr>
        <w:t xml:space="preserve">Michelle </w:t>
      </w:r>
      <w:r>
        <w:rPr>
          <w:sz w:val="28"/>
          <w:szCs w:val="28"/>
          <w:lang w:val="es"/>
        </w:rPr>
        <w:t>Welter</w:t>
      </w:r>
      <w:hyperlink r:id="rId6" w:history="1">
        <w:r w:rsidRPr="00442858">
          <w:rPr>
            <w:rStyle w:val="Hyperlink"/>
            <w:sz w:val="28"/>
            <w:szCs w:val="28"/>
            <w:lang w:val="es"/>
          </w:rPr>
          <w:t>mwelter@nixmeetings.com</w:t>
        </w:r>
      </w:hyperlink>
    </w:p>
    <w:p w14:paraId="2A44F2EB" w14:textId="77777777" w:rsidR="00762ECD" w:rsidRPr="00762ECD" w:rsidRDefault="00762ECD" w:rsidP="0041104F">
      <w:pPr>
        <w:rPr>
          <w:sz w:val="24"/>
          <w:szCs w:val="24"/>
          <w:lang w:val="es-ES_tradnl"/>
        </w:rPr>
      </w:pPr>
    </w:p>
    <w:sectPr w:rsidR="00762ECD" w:rsidRPr="00762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B74AA0"/>
    <w:multiLevelType w:val="hybridMultilevel"/>
    <w:tmpl w:val="3E584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2NDcxMzE0NDUzMTdW0lEKTi0uzszPAykwrAUATyIMZCwAAAA="/>
  </w:docVars>
  <w:rsids>
    <w:rsidRoot w:val="00EC206E"/>
    <w:rsid w:val="0012102B"/>
    <w:rsid w:val="00216C97"/>
    <w:rsid w:val="00242CCC"/>
    <w:rsid w:val="00283ADC"/>
    <w:rsid w:val="00317D15"/>
    <w:rsid w:val="003D5AB1"/>
    <w:rsid w:val="0041104F"/>
    <w:rsid w:val="0056772D"/>
    <w:rsid w:val="005842D4"/>
    <w:rsid w:val="00585A12"/>
    <w:rsid w:val="005D4B81"/>
    <w:rsid w:val="005E7454"/>
    <w:rsid w:val="005F167C"/>
    <w:rsid w:val="006779E4"/>
    <w:rsid w:val="006B7CF0"/>
    <w:rsid w:val="006C065C"/>
    <w:rsid w:val="0074551D"/>
    <w:rsid w:val="00762ECD"/>
    <w:rsid w:val="00820955"/>
    <w:rsid w:val="00870FC6"/>
    <w:rsid w:val="00887CB6"/>
    <w:rsid w:val="00A414BC"/>
    <w:rsid w:val="00A93AB9"/>
    <w:rsid w:val="00AE6196"/>
    <w:rsid w:val="00BF22E3"/>
    <w:rsid w:val="00C16EF2"/>
    <w:rsid w:val="00C2213E"/>
    <w:rsid w:val="00C23750"/>
    <w:rsid w:val="00C87138"/>
    <w:rsid w:val="00D05048"/>
    <w:rsid w:val="00D11045"/>
    <w:rsid w:val="00D44D0F"/>
    <w:rsid w:val="00D613AA"/>
    <w:rsid w:val="00EB35B2"/>
    <w:rsid w:val="00EC206E"/>
    <w:rsid w:val="00EE24FA"/>
    <w:rsid w:val="00F00B32"/>
    <w:rsid w:val="00F10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7ED3B0"/>
  <w15:docId w15:val="{61694994-E3C2-4DCA-A132-757EF2A3D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D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104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62E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welter@nixmeetings.com" TargetMode="Externa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</dc:creator>
  <cp:keywords/>
  <dc:description/>
  <cp:lastModifiedBy>Margaret Magee</cp:lastModifiedBy>
  <cp:revision>3</cp:revision>
  <cp:lastPrinted>2014-06-26T09:14:00Z</cp:lastPrinted>
  <dcterms:created xsi:type="dcterms:W3CDTF">2021-06-28T23:50:00Z</dcterms:created>
  <dcterms:modified xsi:type="dcterms:W3CDTF">2021-06-29T14:29:00Z</dcterms:modified>
</cp:coreProperties>
</file>